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3FF217" w14:textId="77777777" w:rsidR="008C1297" w:rsidRDefault="008C1297" w:rsidP="000D08C3">
      <w:pPr>
        <w:pStyle w:val="Title"/>
        <w:jc w:val="center"/>
        <w:rPr>
          <w:rFonts w:eastAsia="Times New Roman"/>
        </w:rPr>
      </w:pPr>
    </w:p>
    <w:p w14:paraId="4B5AAED2" w14:textId="5487BBE4" w:rsidR="00182161" w:rsidRPr="00182161" w:rsidRDefault="00182161" w:rsidP="000D08C3">
      <w:pPr>
        <w:pStyle w:val="Title"/>
        <w:jc w:val="center"/>
        <w:rPr>
          <w:rFonts w:eastAsia="Times New Roman"/>
        </w:rPr>
      </w:pPr>
      <w:r w:rsidRPr="00182161">
        <w:rPr>
          <w:rFonts w:eastAsia="Times New Roman"/>
        </w:rPr>
        <w:t xml:space="preserve">Authorized Sellers on </w:t>
      </w:r>
      <w:r w:rsidR="008A213C">
        <w:rPr>
          <w:rFonts w:eastAsia="Times New Roman"/>
        </w:rPr>
        <w:t>Marketplace</w:t>
      </w:r>
    </w:p>
    <w:p w14:paraId="70F17911" w14:textId="152DBCC9" w:rsidR="00182161" w:rsidRPr="00182161" w:rsidRDefault="002C4059" w:rsidP="00182161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Revised: </w:t>
      </w:r>
      <w:r w:rsidR="000D08C3">
        <w:rPr>
          <w:rFonts w:ascii="Times New Roman" w:eastAsia="Times New Roman" w:hAnsi="Times New Roman" w:cs="Times New Roman"/>
          <w:b/>
          <w:bCs/>
          <w:sz w:val="24"/>
          <w:szCs w:val="24"/>
        </w:rPr>
        <w:t>Tuesday</w:t>
      </w:r>
      <w:r w:rsidR="00CB77F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, </w:t>
      </w:r>
      <w:r w:rsidR="000D08C3">
        <w:rPr>
          <w:rFonts w:ascii="Times New Roman" w:eastAsia="Times New Roman" w:hAnsi="Times New Roman" w:cs="Times New Roman"/>
          <w:b/>
          <w:bCs/>
          <w:sz w:val="24"/>
          <w:szCs w:val="24"/>
        </w:rPr>
        <w:t>November</w:t>
      </w:r>
      <w:r w:rsidR="00CB77F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1, 2022</w:t>
      </w:r>
    </w:p>
    <w:p w14:paraId="6B1B342D" w14:textId="61CE3648" w:rsidR="1B4FF86E" w:rsidRDefault="1B4FF86E" w:rsidP="1B4FF86E">
      <w:pPr>
        <w:spacing w:beforeAutospacing="1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ABE65A7" w14:textId="61D03192" w:rsidR="00182161" w:rsidRPr="00182161" w:rsidRDefault="00182161" w:rsidP="0018216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8216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This notice is to clarify any confusion of authorized sellers on </w:t>
      </w:r>
      <w:r w:rsidR="0017159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our </w:t>
      </w:r>
      <w:r w:rsidR="008A213C">
        <w:rPr>
          <w:rFonts w:ascii="Times New Roman" w:eastAsia="Times New Roman" w:hAnsi="Times New Roman" w:cs="Times New Roman"/>
          <w:b/>
          <w:bCs/>
          <w:sz w:val="24"/>
          <w:szCs w:val="24"/>
        </w:rPr>
        <w:t>Marketplace</w:t>
      </w:r>
      <w:r w:rsidR="0017159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websites</w:t>
      </w:r>
      <w:r w:rsidRPr="00182161">
        <w:rPr>
          <w:rFonts w:ascii="Times New Roman" w:eastAsia="Times New Roman" w:hAnsi="Times New Roman" w:cs="Times New Roman"/>
          <w:b/>
          <w:bCs/>
          <w:sz w:val="24"/>
          <w:szCs w:val="24"/>
        </w:rPr>
        <w:t>, we want to provide this information to decrease the number of submitted claims with unauthorized sellers. The sellers below are the only authorized sellers on Amazon.com</w:t>
      </w:r>
      <w:r w:rsidR="00C530A4">
        <w:rPr>
          <w:rFonts w:ascii="Times New Roman" w:eastAsia="Times New Roman" w:hAnsi="Times New Roman" w:cs="Times New Roman"/>
          <w:b/>
          <w:bCs/>
          <w:sz w:val="24"/>
          <w:szCs w:val="24"/>
        </w:rPr>
        <w:t>,</w:t>
      </w:r>
      <w:r w:rsidRPr="0018216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eBay</w:t>
      </w:r>
      <w:r w:rsidR="00C530A4">
        <w:rPr>
          <w:rFonts w:ascii="Times New Roman" w:eastAsia="Times New Roman" w:hAnsi="Times New Roman" w:cs="Times New Roman"/>
          <w:b/>
          <w:bCs/>
          <w:sz w:val="24"/>
          <w:szCs w:val="24"/>
        </w:rPr>
        <w:t>.com</w:t>
      </w:r>
      <w:r w:rsidRPr="0018216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, </w:t>
      </w:r>
      <w:r w:rsidR="00C530A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or Walmart.com, </w:t>
      </w:r>
      <w:r w:rsidRPr="0018216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the units must be purchased </w:t>
      </w:r>
      <w:r w:rsidR="00C530A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in </w:t>
      </w:r>
      <w:r w:rsidRPr="00182161">
        <w:rPr>
          <w:rFonts w:ascii="Times New Roman" w:eastAsia="Times New Roman" w:hAnsi="Times New Roman" w:cs="Times New Roman"/>
          <w:b/>
          <w:bCs/>
          <w:sz w:val="24"/>
          <w:szCs w:val="24"/>
        </w:rPr>
        <w:t>new or credited refurbished</w:t>
      </w:r>
      <w:r w:rsidR="00C530A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conditions</w:t>
      </w:r>
      <w:r w:rsidRPr="00182161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</w:p>
    <w:p w14:paraId="754EA7D5" w14:textId="77777777" w:rsidR="00182161" w:rsidRPr="00182161" w:rsidRDefault="00182161" w:rsidP="0018216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82161">
        <w:rPr>
          <w:rFonts w:ascii="Times New Roman" w:eastAsia="Times New Roman" w:hAnsi="Times New Roman" w:cs="Times New Roman"/>
          <w:sz w:val="24"/>
          <w:szCs w:val="24"/>
        </w:rPr>
        <w:t>Amazon</w:t>
      </w:r>
    </w:p>
    <w:p w14:paraId="6589936F" w14:textId="6A3567F4" w:rsidR="00182161" w:rsidRPr="00182161" w:rsidRDefault="00182161" w:rsidP="0018216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82161">
        <w:rPr>
          <w:rFonts w:ascii="Times New Roman" w:eastAsia="Times New Roman" w:hAnsi="Times New Roman" w:cs="Times New Roman"/>
          <w:sz w:val="24"/>
          <w:szCs w:val="24"/>
        </w:rPr>
        <w:t xml:space="preserve">Amazon.com, LLC, Amazon.com Service, Inc., Amazon Warehouse Deals, Inc., Galaxy Vacuums, </w:t>
      </w:r>
      <w:r w:rsidR="00CB77F3">
        <w:rPr>
          <w:rFonts w:ascii="Times New Roman" w:eastAsia="Times New Roman" w:hAnsi="Times New Roman" w:cs="Times New Roman"/>
          <w:sz w:val="24"/>
          <w:szCs w:val="24"/>
        </w:rPr>
        <w:t xml:space="preserve">QZC, </w:t>
      </w:r>
      <w:r w:rsidRPr="00182161">
        <w:rPr>
          <w:rFonts w:ascii="Times New Roman" w:eastAsia="Times New Roman" w:hAnsi="Times New Roman" w:cs="Times New Roman"/>
          <w:sz w:val="24"/>
          <w:szCs w:val="24"/>
        </w:rPr>
        <w:t>Floorcare Direct</w:t>
      </w:r>
      <w:r w:rsidR="002C4059">
        <w:rPr>
          <w:rFonts w:ascii="Times New Roman" w:eastAsia="Times New Roman" w:hAnsi="Times New Roman" w:cs="Times New Roman"/>
          <w:sz w:val="24"/>
          <w:szCs w:val="24"/>
        </w:rPr>
        <w:t>, Pulse TV, VM Innovations</w:t>
      </w:r>
    </w:p>
    <w:p w14:paraId="69E9E94E" w14:textId="77777777" w:rsidR="00182161" w:rsidRPr="00182161" w:rsidRDefault="00182161" w:rsidP="0018216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82161">
        <w:rPr>
          <w:rFonts w:ascii="Times New Roman" w:eastAsia="Times New Roman" w:hAnsi="Times New Roman" w:cs="Times New Roman"/>
          <w:sz w:val="24"/>
          <w:szCs w:val="24"/>
        </w:rPr>
        <w:t>eBay</w:t>
      </w:r>
    </w:p>
    <w:p w14:paraId="4DA84953" w14:textId="77777777" w:rsidR="00182161" w:rsidRDefault="00182161" w:rsidP="00182161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182161">
        <w:rPr>
          <w:rFonts w:ascii="Times New Roman" w:eastAsia="Times New Roman" w:hAnsi="Times New Roman" w:cs="Times New Roman"/>
          <w:sz w:val="24"/>
          <w:szCs w:val="24"/>
        </w:rPr>
        <w:t>TopAppliance</w:t>
      </w:r>
      <w:proofErr w:type="spellEnd"/>
      <w:r w:rsidRPr="00182161">
        <w:rPr>
          <w:rFonts w:ascii="Times New Roman" w:eastAsia="Times New Roman" w:hAnsi="Times New Roman" w:cs="Times New Roman"/>
          <w:sz w:val="24"/>
          <w:szCs w:val="24"/>
        </w:rPr>
        <w:t xml:space="preserve"> Deals, Hoover Outlet Store, Dirt Devil, Oreck</w:t>
      </w:r>
    </w:p>
    <w:p w14:paraId="5599002F" w14:textId="2E6A5A16" w:rsidR="00171594" w:rsidRDefault="00171594" w:rsidP="0017159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almart</w:t>
      </w:r>
    </w:p>
    <w:p w14:paraId="1193B3B4" w14:textId="0083B0A2" w:rsidR="00171594" w:rsidRPr="008A213C" w:rsidRDefault="00171594" w:rsidP="0019643D">
      <w:pPr>
        <w:pStyle w:val="ListParagraph"/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8A213C">
        <w:rPr>
          <w:rFonts w:ascii="Times New Roman" w:eastAsia="Times New Roman" w:hAnsi="Times New Roman" w:cs="Times New Roman"/>
          <w:sz w:val="24"/>
          <w:szCs w:val="24"/>
        </w:rPr>
        <w:t>TTIFloorcare</w:t>
      </w:r>
      <w:proofErr w:type="spellEnd"/>
    </w:p>
    <w:p w14:paraId="4C11D5E2" w14:textId="531C7143" w:rsidR="00182161" w:rsidRPr="00182161" w:rsidRDefault="00182161" w:rsidP="0018216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8216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If a customer purchased a unit from an unauthorized seller, please have the customer contact the appropriate customer service team </w:t>
      </w:r>
      <w:r w:rsidR="00414BCF">
        <w:rPr>
          <w:rFonts w:ascii="Times New Roman" w:eastAsia="Times New Roman" w:hAnsi="Times New Roman" w:cs="Times New Roman"/>
          <w:b/>
          <w:bCs/>
          <w:sz w:val="24"/>
          <w:szCs w:val="24"/>
        </w:rPr>
        <w:t>via chat at the websites below.</w:t>
      </w:r>
    </w:p>
    <w:p w14:paraId="0472C840" w14:textId="77777777" w:rsidR="008C1297" w:rsidRPr="00182161" w:rsidRDefault="008C1297" w:rsidP="008C1297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F2D5950">
        <w:rPr>
          <w:rFonts w:ascii="Times New Roman" w:eastAsia="Times New Roman" w:hAnsi="Times New Roman" w:cs="Times New Roman"/>
          <w:sz w:val="24"/>
          <w:szCs w:val="24"/>
        </w:rPr>
        <w:t>Hoover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tab/>
      </w:r>
      <w:hyperlink r:id="rId11" w:history="1">
        <w:r w:rsidRPr="00E373DF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hoover.com/</w:t>
        </w:r>
      </w:hyperlink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C71A63F" w14:textId="5ECBB839" w:rsidR="00182161" w:rsidRPr="00182161" w:rsidRDefault="00182161" w:rsidP="00182161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reck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hyperlink r:id="rId12" w:history="1">
        <w:r w:rsidR="00FC1B88" w:rsidRPr="00E373DF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oreck.com/</w:t>
        </w:r>
      </w:hyperlink>
      <w:r w:rsidR="00FC1B8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5B3E402" w14:textId="044F44C9" w:rsidR="00182161" w:rsidRPr="00182161" w:rsidRDefault="00182161" w:rsidP="00182161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irt Devil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hyperlink r:id="rId13" w:history="1">
        <w:r w:rsidR="00A02E32" w:rsidRPr="00E373DF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dirtdevil.com/</w:t>
        </w:r>
      </w:hyperlink>
      <w:r w:rsidR="00A02E3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8A98C8C" w14:textId="77777777" w:rsidR="00C9299E" w:rsidRPr="00233EF5" w:rsidRDefault="00C9299E" w:rsidP="00233EF5">
      <w:pPr>
        <w:rPr>
          <w:szCs w:val="21"/>
        </w:rPr>
      </w:pPr>
    </w:p>
    <w:sectPr w:rsidR="00C9299E" w:rsidRPr="00233EF5" w:rsidSect="00346513">
      <w:headerReference w:type="default" r:id="rId14"/>
      <w:foot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053C65" w14:textId="77777777" w:rsidR="00225962" w:rsidRDefault="00225962" w:rsidP="00346513">
      <w:pPr>
        <w:spacing w:after="0" w:line="240" w:lineRule="auto"/>
      </w:pPr>
      <w:r>
        <w:separator/>
      </w:r>
    </w:p>
  </w:endnote>
  <w:endnote w:type="continuationSeparator" w:id="0">
    <w:p w14:paraId="28E02BD6" w14:textId="77777777" w:rsidR="00225962" w:rsidRDefault="00225962" w:rsidP="00346513">
      <w:pPr>
        <w:spacing w:after="0" w:line="240" w:lineRule="auto"/>
      </w:pPr>
      <w:r>
        <w:continuationSeparator/>
      </w:r>
    </w:p>
  </w:endnote>
  <w:endnote w:type="continuationNotice" w:id="1">
    <w:p w14:paraId="1ACF8830" w14:textId="77777777" w:rsidR="00171594" w:rsidRDefault="0017159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283B20" w14:textId="17193FF0" w:rsidR="00346513" w:rsidRPr="009234FF" w:rsidRDefault="008C1297" w:rsidP="009234FF">
    <w:pPr>
      <w:pStyle w:val="Footer"/>
      <w:jc w:val="both"/>
      <w:rPr>
        <w:color w:val="4C6B7A"/>
        <w:sz w:val="16"/>
        <w:szCs w:val="16"/>
      </w:rPr>
    </w:pPr>
    <w:r>
      <w:rPr>
        <w:noProof/>
        <w:color w:val="4C6B7A"/>
        <w:sz w:val="16"/>
        <w:szCs w:val="16"/>
      </w:rPr>
      <w:drawing>
        <wp:anchor distT="0" distB="0" distL="114300" distR="114300" simplePos="0" relativeHeight="251658240" behindDoc="1" locked="0" layoutInCell="1" allowOverlap="1" wp14:anchorId="3EB686C5" wp14:editId="74C92B20">
          <wp:simplePos x="0" y="0"/>
          <wp:positionH relativeFrom="margin">
            <wp:align>center</wp:align>
          </wp:positionH>
          <wp:positionV relativeFrom="paragraph">
            <wp:posOffset>-628650</wp:posOffset>
          </wp:positionV>
          <wp:extent cx="3951605" cy="959485"/>
          <wp:effectExtent l="0" t="0" r="0" b="0"/>
          <wp:wrapTight wrapText="bothSides">
            <wp:wrapPolygon edited="0">
              <wp:start x="1874" y="2144"/>
              <wp:lineTo x="1354" y="3431"/>
              <wp:lineTo x="208" y="8148"/>
              <wp:lineTo x="208" y="11579"/>
              <wp:lineTo x="625" y="16725"/>
              <wp:lineTo x="2083" y="20156"/>
              <wp:lineTo x="2603" y="20156"/>
              <wp:lineTo x="21138" y="18870"/>
              <wp:lineTo x="21138" y="3860"/>
              <wp:lineTo x="20305" y="3431"/>
              <wp:lineTo x="2812" y="2144"/>
              <wp:lineTo x="1874" y="2144"/>
            </wp:wrapPolygon>
          </wp:wrapTight>
          <wp:docPr id="1" name="Picture 1" descr="Shap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Shape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951605" cy="9594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181652" w14:textId="77777777" w:rsidR="00225962" w:rsidRDefault="00225962" w:rsidP="00346513">
      <w:pPr>
        <w:spacing w:after="0" w:line="240" w:lineRule="auto"/>
      </w:pPr>
      <w:r>
        <w:separator/>
      </w:r>
    </w:p>
  </w:footnote>
  <w:footnote w:type="continuationSeparator" w:id="0">
    <w:p w14:paraId="6BD4F465" w14:textId="77777777" w:rsidR="00225962" w:rsidRDefault="00225962" w:rsidP="00346513">
      <w:pPr>
        <w:spacing w:after="0" w:line="240" w:lineRule="auto"/>
      </w:pPr>
      <w:r>
        <w:continuationSeparator/>
      </w:r>
    </w:p>
  </w:footnote>
  <w:footnote w:type="continuationNotice" w:id="1">
    <w:p w14:paraId="1C44925A" w14:textId="77777777" w:rsidR="00171594" w:rsidRDefault="0017159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283B1F" w14:textId="77777777" w:rsidR="00346513" w:rsidRDefault="00346513">
    <w:pPr>
      <w:pStyle w:val="Header"/>
    </w:pPr>
    <w:r w:rsidRPr="00346513">
      <w:rPr>
        <w:noProof/>
      </w:rPr>
      <w:drawing>
        <wp:inline distT="0" distB="0" distL="0" distR="0" wp14:anchorId="57283B21" wp14:editId="57283B22">
          <wp:extent cx="2743200" cy="1004711"/>
          <wp:effectExtent l="19050" t="0" r="0" b="0"/>
          <wp:docPr id="3" name="Picture 1" descr="S:\• REFERENCE\• LOGOS &amp; ICONS\Logos\TTI Floorcare\TTI_Floorcare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:\• REFERENCE\• LOGOS &amp; ICONS\Logos\TTI Floorcare\TTI_FloorcareLOGO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47105" t="27834" r="23795" b="57029"/>
                  <a:stretch>
                    <a:fillRect/>
                  </a:stretch>
                </pic:blipFill>
                <pic:spPr bwMode="auto">
                  <a:xfrm>
                    <a:off x="0" y="0"/>
                    <a:ext cx="2743200" cy="1004711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C74F0A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655A8"/>
    <w:multiLevelType w:val="multilevel"/>
    <w:tmpl w:val="C0A61D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8105C2"/>
    <w:multiLevelType w:val="hybridMultilevel"/>
    <w:tmpl w:val="2A767F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21270D"/>
    <w:multiLevelType w:val="hybridMultilevel"/>
    <w:tmpl w:val="D14CE6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383729"/>
    <w:multiLevelType w:val="hybridMultilevel"/>
    <w:tmpl w:val="BAF60D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6A4D53"/>
    <w:multiLevelType w:val="multilevel"/>
    <w:tmpl w:val="5E067D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2D3737A"/>
    <w:multiLevelType w:val="hybridMultilevel"/>
    <w:tmpl w:val="103041C8"/>
    <w:lvl w:ilvl="0" w:tplc="EA1499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7F49A9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01256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BA12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86CC4C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C5AC6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40B4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AE75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68B0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252814"/>
    <w:multiLevelType w:val="multilevel"/>
    <w:tmpl w:val="7E8EA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4D765AF"/>
    <w:multiLevelType w:val="hybridMultilevel"/>
    <w:tmpl w:val="84E497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B9338B7"/>
    <w:multiLevelType w:val="hybridMultilevel"/>
    <w:tmpl w:val="02EA2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2932966">
    <w:abstractNumId w:val="7"/>
  </w:num>
  <w:num w:numId="2" w16cid:durableId="76170801">
    <w:abstractNumId w:val="2"/>
  </w:num>
  <w:num w:numId="3" w16cid:durableId="1895503248">
    <w:abstractNumId w:val="3"/>
  </w:num>
  <w:num w:numId="4" w16cid:durableId="127628498">
    <w:abstractNumId w:val="1"/>
  </w:num>
  <w:num w:numId="5" w16cid:durableId="1532913527">
    <w:abstractNumId w:val="6"/>
  </w:num>
  <w:num w:numId="6" w16cid:durableId="1052460499">
    <w:abstractNumId w:val="0"/>
  </w:num>
  <w:num w:numId="7" w16cid:durableId="1657805124">
    <w:abstractNumId w:val="4"/>
  </w:num>
  <w:num w:numId="8" w16cid:durableId="815755294">
    <w:abstractNumId w:val="8"/>
  </w:num>
  <w:num w:numId="9" w16cid:durableId="200808917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NDGwNLc0NLO0sDBR0lEKTi0uzszPAykwrAUAUGnJmSwAAAA="/>
  </w:docVars>
  <w:rsids>
    <w:rsidRoot w:val="00346513"/>
    <w:rsid w:val="000232FF"/>
    <w:rsid w:val="000C60A1"/>
    <w:rsid w:val="000D08C3"/>
    <w:rsid w:val="00171594"/>
    <w:rsid w:val="00182161"/>
    <w:rsid w:val="001E225E"/>
    <w:rsid w:val="001F1D75"/>
    <w:rsid w:val="00200D54"/>
    <w:rsid w:val="00225962"/>
    <w:rsid w:val="00233EF5"/>
    <w:rsid w:val="002C4059"/>
    <w:rsid w:val="00346513"/>
    <w:rsid w:val="003516C5"/>
    <w:rsid w:val="00414BCF"/>
    <w:rsid w:val="005467A4"/>
    <w:rsid w:val="00607399"/>
    <w:rsid w:val="0066674F"/>
    <w:rsid w:val="007A3F74"/>
    <w:rsid w:val="007D793E"/>
    <w:rsid w:val="007F335E"/>
    <w:rsid w:val="007F7123"/>
    <w:rsid w:val="008A213C"/>
    <w:rsid w:val="008C1297"/>
    <w:rsid w:val="009234FF"/>
    <w:rsid w:val="0095148F"/>
    <w:rsid w:val="009C0218"/>
    <w:rsid w:val="00A02E32"/>
    <w:rsid w:val="00AE7C50"/>
    <w:rsid w:val="00B27616"/>
    <w:rsid w:val="00B96193"/>
    <w:rsid w:val="00C42972"/>
    <w:rsid w:val="00C50639"/>
    <w:rsid w:val="00C530A4"/>
    <w:rsid w:val="00C74F0A"/>
    <w:rsid w:val="00C9299E"/>
    <w:rsid w:val="00CB77F3"/>
    <w:rsid w:val="00D16BA6"/>
    <w:rsid w:val="00D63D22"/>
    <w:rsid w:val="00D94557"/>
    <w:rsid w:val="00DE67A6"/>
    <w:rsid w:val="00E101CF"/>
    <w:rsid w:val="00E719B3"/>
    <w:rsid w:val="00F26058"/>
    <w:rsid w:val="00F32ED3"/>
    <w:rsid w:val="00FC1B88"/>
    <w:rsid w:val="0F2D5950"/>
    <w:rsid w:val="1B4FF86E"/>
    <w:rsid w:val="28D60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7283B1A"/>
  <w15:docId w15:val="{12AAECB1-F302-44BB-A447-4502393CCC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18216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4651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651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465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6513"/>
  </w:style>
  <w:style w:type="paragraph" w:styleId="Footer">
    <w:name w:val="footer"/>
    <w:basedOn w:val="Normal"/>
    <w:link w:val="FooterChar"/>
    <w:uiPriority w:val="99"/>
    <w:unhideWhenUsed/>
    <w:rsid w:val="003465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6513"/>
  </w:style>
  <w:style w:type="paragraph" w:styleId="ListParagraph">
    <w:name w:val="List Paragraph"/>
    <w:basedOn w:val="Normal"/>
    <w:uiPriority w:val="34"/>
    <w:qFormat/>
    <w:rsid w:val="007A3F7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182161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message">
    <w:name w:val="message"/>
    <w:basedOn w:val="Normal"/>
    <w:rsid w:val="001821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82161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1821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0D08C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D08C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FC1B8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1B8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873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2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53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260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7993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6827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2066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irtdevil.com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oreck.com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hoover.com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" StyleName=""/>
</file>

<file path=customXml/item3.xml><?xml version="1.0" encoding="utf-8"?>
<p:properties xmlns:p="http://schemas.microsoft.com/office/2006/metadata/properties" xmlns:xsi="http://www.w3.org/2001/XMLSchema-instance">
  <documentManagement>
    <lcf76f155ced4ddcb4097134ff3c332f xmlns="0bcf4def-c1a4-42fb-8d35-3e94edfd3877">
      <Terms xmlns="http://schemas.microsoft.com/office/infopath/2007/PartnerControls"/>
    </lcf76f155ced4ddcb4097134ff3c332f>
    <TaxCatchAll xmlns="9f33b5d8-87bd-478f-87ae-b7ac0f97c35a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E4BB1058269E4FB28B60AFCB225BC2" ma:contentTypeVersion="15" ma:contentTypeDescription="Create a new document." ma:contentTypeScope="" ma:versionID="6f013c3699cf37e76b8f0ede64da0705">
  <xsd:schema xmlns:xsd="http://www.w3.org/2001/XMLSchema" xmlns:xs="http://www.w3.org/2001/XMLSchema" xmlns:p="http://schemas.microsoft.com/office/2006/metadata/properties" xmlns:ns2="0bcf4def-c1a4-42fb-8d35-3e94edfd3877" xmlns:ns3="9f33b5d8-87bd-478f-87ae-b7ac0f97c35a" targetNamespace="http://schemas.microsoft.com/office/2006/metadata/properties" ma:root="true" ma:fieldsID="7b5e8d860e6c9182c4396bbb41b8a6a5" ns2:_="" ns3:_="">
    <xsd:import namespace="0bcf4def-c1a4-42fb-8d35-3e94edfd3877"/>
    <xsd:import namespace="9f33b5d8-87bd-478f-87ae-b7ac0f97c3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cf4def-c1a4-42fb-8d35-3e94edfd38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f1dac447-7db0-4429-9d10-f2f8722a6c2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33b5d8-87bd-478f-87ae-b7ac0f97c35a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f7c4cb2-df9b-4b19-a50c-3092730502fe}" ma:internalName="TaxCatchAll" ma:showField="CatchAllData" ma:web="9f33b5d8-87bd-478f-87ae-b7ac0f97c3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F6FCD49-083C-41EC-A714-36B88CD8570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25E429E-4383-43FC-8F72-BEBF61F9EE1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CA158E9-D28B-4F3F-91A1-9E0A91A9A6F3}">
  <ds:schemaRefs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schemas.microsoft.com/office/2006/documentManagement/types"/>
    <ds:schemaRef ds:uri="0bcf4def-c1a4-42fb-8d35-3e94edfd3877"/>
    <ds:schemaRef ds:uri="http://purl.org/dc/dcmitype/"/>
    <ds:schemaRef ds:uri="9f33b5d8-87bd-478f-87ae-b7ac0f97c35a"/>
    <ds:schemaRef ds:uri="http://schemas.microsoft.com/office/infopath/2007/PartnerControls"/>
    <ds:schemaRef ds:uri="http://www.w3.org/XML/1998/namespace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B756CEF7-4368-4383-8859-DF748A618B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cf4def-c1a4-42fb-8d35-3e94edfd3877"/>
    <ds:schemaRef ds:uri="9f33b5d8-87bd-478f-87ae-b7ac0f97c3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2</Words>
  <Characters>872</Characters>
  <Application>Microsoft Office Word</Application>
  <DocSecurity>0</DocSecurity>
  <Lines>7</Lines>
  <Paragraphs>2</Paragraphs>
  <ScaleCrop>false</ScaleCrop>
  <Company>TTI Floor Care North America</Company>
  <LinksUpToDate>false</LinksUpToDate>
  <CharactersWithSpaces>1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mittles</dc:creator>
  <cp:keywords/>
  <dc:description/>
  <cp:lastModifiedBy>Middlebrooks, Kenisha</cp:lastModifiedBy>
  <cp:revision>2</cp:revision>
  <cp:lastPrinted>2013-02-06T15:54:00Z</cp:lastPrinted>
  <dcterms:created xsi:type="dcterms:W3CDTF">2022-11-01T19:20:00Z</dcterms:created>
  <dcterms:modified xsi:type="dcterms:W3CDTF">2022-11-01T1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E4BB1058269E4FB28B60AFCB225BC2</vt:lpwstr>
  </property>
</Properties>
</file>